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66EC4" w14:textId="77777777" w:rsidR="00E20634" w:rsidRDefault="00E20634" w:rsidP="00E20634">
      <w:pPr>
        <w:spacing w:after="0" w:line="240" w:lineRule="auto"/>
        <w:ind w:left="1440" w:firstLine="90"/>
        <w:rPr>
          <w:rFonts w:asciiTheme="majorHAnsi" w:eastAsia="Times New Roman" w:hAnsiTheme="majorHAnsi" w:cs="Times New Roman"/>
          <w:color w:val="000000"/>
          <w:sz w:val="34"/>
          <w:szCs w:val="34"/>
          <w:lang w:eastAsia="en-IN" w:bidi="ar-SA"/>
        </w:rPr>
      </w:pPr>
      <w:bookmarkStart w:id="0" w:name="_Hlk66123999"/>
      <w:bookmarkEnd w:id="0"/>
      <w:r w:rsidRPr="00F1278F">
        <w:rPr>
          <w:rFonts w:asciiTheme="majorHAnsi" w:hAnsiTheme="majorHAnsi" w:cs="Times New Roman"/>
          <w:noProof/>
          <w:color w:val="000000"/>
          <w:sz w:val="36"/>
          <w:szCs w:val="36"/>
          <w:bdr w:val="none" w:sz="0" w:space="0" w:color="auto" w:frame="1"/>
        </w:rPr>
        <w:drawing>
          <wp:anchor distT="0" distB="0" distL="114300" distR="114300" simplePos="0" relativeHeight="251659264" behindDoc="1" locked="0" layoutInCell="1" allowOverlap="1" wp14:anchorId="7AB71F41" wp14:editId="5E370862">
            <wp:simplePos x="0" y="0"/>
            <wp:positionH relativeFrom="column">
              <wp:posOffset>47625</wp:posOffset>
            </wp:positionH>
            <wp:positionV relativeFrom="paragraph">
              <wp:posOffset>29845</wp:posOffset>
            </wp:positionV>
            <wp:extent cx="1123950" cy="1076325"/>
            <wp:effectExtent l="0" t="0" r="0" b="952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D43D5A" w14:textId="77777777" w:rsidR="00E20634" w:rsidRPr="00F1278F" w:rsidRDefault="00E20634" w:rsidP="00E20634">
      <w:pPr>
        <w:spacing w:after="0" w:line="240" w:lineRule="auto"/>
        <w:ind w:left="1440" w:firstLine="720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  <w:r w:rsidRPr="00F1278F">
        <w:rPr>
          <w:rFonts w:asciiTheme="majorHAnsi" w:eastAsia="Times New Roman" w:hAnsiTheme="majorHAnsi" w:cs="Times New Roman"/>
          <w:color w:val="000000"/>
          <w:sz w:val="34"/>
          <w:szCs w:val="34"/>
          <w:lang w:eastAsia="en-IN" w:bidi="ar-SA"/>
        </w:rPr>
        <w:t>Indian Institute of Technology, Kanpur</w:t>
      </w:r>
    </w:p>
    <w:p w14:paraId="0C4291F8" w14:textId="77777777" w:rsidR="00E20634" w:rsidRPr="00F1278F" w:rsidRDefault="00E20634" w:rsidP="00E20634">
      <w:pPr>
        <w:spacing w:after="0" w:line="240" w:lineRule="auto"/>
        <w:ind w:left="1440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  <w:r>
        <w:rPr>
          <w:rFonts w:asciiTheme="majorHAnsi" w:eastAsia="Times New Roman" w:hAnsiTheme="majorHAnsi" w:cs="Times New Roman"/>
          <w:color w:val="000000"/>
          <w:sz w:val="30"/>
          <w:szCs w:val="30"/>
          <w:lang w:eastAsia="en-IN" w:bidi="ar-SA"/>
        </w:rPr>
        <w:t xml:space="preserve">  </w:t>
      </w:r>
      <w:r>
        <w:rPr>
          <w:rFonts w:asciiTheme="majorHAnsi" w:eastAsia="Times New Roman" w:hAnsiTheme="majorHAnsi" w:cs="Times New Roman"/>
          <w:color w:val="000000"/>
          <w:sz w:val="30"/>
          <w:szCs w:val="30"/>
          <w:lang w:eastAsia="en-IN" w:bidi="ar-SA"/>
        </w:rPr>
        <w:tab/>
        <w:t>Academic Semester: 2021-22 (I)</w:t>
      </w:r>
    </w:p>
    <w:p w14:paraId="70E69CB3" w14:textId="77777777" w:rsidR="00E20634" w:rsidRPr="00F1278F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  <w:r w:rsidRPr="00F1278F"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  <w:br/>
      </w:r>
      <w:r w:rsidRPr="00F1278F"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  <w:br/>
      </w:r>
    </w:p>
    <w:p w14:paraId="5A16756A" w14:textId="77777777" w:rsidR="00E20634" w:rsidRDefault="00E20634" w:rsidP="00E20634">
      <w:pPr>
        <w:spacing w:after="0" w:line="240" w:lineRule="auto"/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  <w:lang w:eastAsia="en-IN" w:bidi="ar-SA"/>
        </w:rPr>
      </w:pPr>
    </w:p>
    <w:p w14:paraId="2AA33D0C" w14:textId="77777777" w:rsidR="00E20634" w:rsidRPr="00F1278F" w:rsidRDefault="00E20634" w:rsidP="00E2063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  <w:lang w:eastAsia="en-IN" w:bidi="ar-SA"/>
        </w:rPr>
        <w:t>ME634: Advanced Computational Fluid Dynamics</w:t>
      </w:r>
    </w:p>
    <w:p w14:paraId="5369D185" w14:textId="77777777" w:rsidR="00E20634" w:rsidRPr="00F1278F" w:rsidRDefault="00E20634" w:rsidP="00E2063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  <w:r w:rsidRPr="00F1278F">
        <w:rPr>
          <w:rFonts w:asciiTheme="majorHAnsi" w:eastAsia="Times New Roman" w:hAnsiTheme="majorHAnsi" w:cs="Times New Roman"/>
          <w:color w:val="000000"/>
          <w:sz w:val="26"/>
          <w:szCs w:val="26"/>
          <w:lang w:eastAsia="en-IN" w:bidi="ar-SA"/>
        </w:rPr>
        <w:t xml:space="preserve">Instructors: Prof. </w:t>
      </w:r>
      <w:r>
        <w:rPr>
          <w:rFonts w:asciiTheme="majorHAnsi" w:eastAsia="Times New Roman" w:hAnsiTheme="majorHAnsi" w:cs="Times New Roman"/>
          <w:color w:val="000000"/>
          <w:sz w:val="26"/>
          <w:szCs w:val="26"/>
          <w:lang w:eastAsia="en-IN" w:bidi="ar-SA"/>
        </w:rPr>
        <w:t>Anikesh Pal</w:t>
      </w:r>
    </w:p>
    <w:p w14:paraId="1D97C531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6274B587" w14:textId="77777777" w:rsidR="00E20634" w:rsidRPr="00F1278F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3264D5E2" w14:textId="77777777" w:rsidR="00E20634" w:rsidRDefault="00E20634" w:rsidP="00E20634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52"/>
          <w:szCs w:val="52"/>
          <w:lang w:eastAsia="en-IN" w:bidi="ar-SA"/>
        </w:rPr>
      </w:pPr>
    </w:p>
    <w:p w14:paraId="616E10C6" w14:textId="35C5BCF7" w:rsidR="00E20634" w:rsidRPr="00F1278F" w:rsidRDefault="00E20634" w:rsidP="00E206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52"/>
          <w:szCs w:val="52"/>
          <w:lang w:eastAsia="en-IN" w:bidi="ar-SA"/>
        </w:rPr>
        <w:t>ASSIGNMENT 4</w:t>
      </w:r>
    </w:p>
    <w:p w14:paraId="56865551" w14:textId="183D8E2D" w:rsidR="00E20634" w:rsidRPr="00F1278F" w:rsidRDefault="00E20634" w:rsidP="00E206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4"/>
          <w:szCs w:val="34"/>
          <w:lang w:eastAsia="en-IN" w:bidi="ar-SA"/>
        </w:rPr>
        <w:t>SOLVING FOR A LID-DRIVEN CAVITY USING RK3-CN</w:t>
      </w:r>
    </w:p>
    <w:p w14:paraId="7A83F903" w14:textId="77777777" w:rsidR="00E20634" w:rsidRPr="00F1278F" w:rsidRDefault="00E20634" w:rsidP="00E2063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33F4DA35" w14:textId="6433499E" w:rsidR="00E20634" w:rsidRPr="00F1278F" w:rsidRDefault="00E20634" w:rsidP="00E2063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  <w:r w:rsidRPr="00F1278F">
        <w:rPr>
          <w:rFonts w:asciiTheme="majorHAnsi" w:eastAsia="Times New Roman" w:hAnsiTheme="majorHAnsi" w:cs="Times New Roman"/>
          <w:color w:val="000000"/>
          <w:sz w:val="26"/>
          <w:szCs w:val="26"/>
          <w:lang w:eastAsia="en-IN" w:bidi="ar-SA"/>
        </w:rPr>
        <w:t xml:space="preserve">Date: </w:t>
      </w:r>
      <w:r>
        <w:rPr>
          <w:rFonts w:asciiTheme="majorHAnsi" w:eastAsia="Times New Roman" w:hAnsiTheme="majorHAnsi" w:cs="Times New Roman"/>
          <w:color w:val="000000"/>
          <w:sz w:val="26"/>
          <w:szCs w:val="26"/>
          <w:lang w:eastAsia="en-IN" w:bidi="ar-SA"/>
        </w:rPr>
        <w:t>14</w:t>
      </w:r>
      <w:r w:rsidRPr="00F31E60">
        <w:rPr>
          <w:rFonts w:asciiTheme="majorHAnsi" w:eastAsia="Times New Roman" w:hAnsiTheme="majorHAnsi" w:cs="Times New Roman"/>
          <w:color w:val="000000"/>
          <w:sz w:val="26"/>
          <w:szCs w:val="26"/>
          <w:vertAlign w:val="superscript"/>
          <w:lang w:eastAsia="en-IN" w:bidi="ar-SA"/>
        </w:rPr>
        <w:t>th</w:t>
      </w:r>
      <w:r>
        <w:rPr>
          <w:rFonts w:asciiTheme="majorHAnsi" w:eastAsia="Times New Roman" w:hAnsiTheme="majorHAnsi" w:cs="Times New Roman"/>
          <w:color w:val="000000"/>
          <w:sz w:val="26"/>
          <w:szCs w:val="26"/>
          <w:lang w:eastAsia="en-IN" w:bidi="ar-SA"/>
        </w:rPr>
        <w:t xml:space="preserve"> April</w:t>
      </w:r>
      <w:r w:rsidRPr="00F1278F">
        <w:rPr>
          <w:rFonts w:asciiTheme="majorHAnsi" w:eastAsia="Times New Roman" w:hAnsiTheme="majorHAnsi" w:cs="Times New Roman"/>
          <w:color w:val="000000"/>
          <w:sz w:val="26"/>
          <w:szCs w:val="26"/>
          <w:lang w:eastAsia="en-IN" w:bidi="ar-SA"/>
        </w:rPr>
        <w:t>, 2021</w:t>
      </w:r>
    </w:p>
    <w:p w14:paraId="5363EF4E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  <w:r w:rsidRPr="00F1278F"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  <w:br/>
      </w:r>
      <w:r w:rsidRPr="00F1278F"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  <w:br/>
      </w:r>
      <w:r w:rsidRPr="00F1278F"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  <w:br/>
      </w:r>
      <w:r w:rsidRPr="00F1278F"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  <w:br/>
      </w:r>
    </w:p>
    <w:p w14:paraId="3BE06B30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2B7CE0D6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70CA47C2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1B2FCB66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139ACD84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34CB030A" w14:textId="77777777" w:rsidR="00E20634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6B407869" w14:textId="77777777" w:rsidR="00E20634" w:rsidRPr="00F1278F" w:rsidRDefault="00E20634" w:rsidP="00E20634">
      <w:pPr>
        <w:spacing w:after="240" w:line="240" w:lineRule="auto"/>
        <w:rPr>
          <w:rFonts w:asciiTheme="majorHAnsi" w:eastAsia="Times New Roman" w:hAnsiTheme="majorHAnsi" w:cs="Times New Roman"/>
          <w:sz w:val="24"/>
          <w:szCs w:val="24"/>
          <w:lang w:eastAsia="en-IN" w:bidi="ar-SA"/>
        </w:rPr>
      </w:pPr>
    </w:p>
    <w:p w14:paraId="235855EC" w14:textId="77777777" w:rsidR="00E20634" w:rsidRPr="00F1278F" w:rsidRDefault="00E20634" w:rsidP="00E20634">
      <w:pPr>
        <w:spacing w:after="0" w:line="240" w:lineRule="auto"/>
        <w:rPr>
          <w:rFonts w:asciiTheme="majorHAnsi" w:eastAsia="Times New Roman" w:hAnsiTheme="majorHAnsi" w:cs="Times New Roman"/>
          <w:sz w:val="28"/>
          <w:szCs w:val="28"/>
          <w:lang w:eastAsia="en-IN" w:bidi="ar-SA"/>
        </w:rPr>
      </w:pPr>
      <w:r w:rsidRPr="00F1278F">
        <w:rPr>
          <w:rFonts w:asciiTheme="majorHAnsi" w:eastAsia="Times New Roman" w:hAnsiTheme="majorHAnsi" w:cs="Times New Roman"/>
          <w:b/>
          <w:bCs/>
          <w:color w:val="000000"/>
          <w:sz w:val="28"/>
          <w:szCs w:val="28"/>
          <w:lang w:eastAsia="en-IN" w:bidi="ar-SA"/>
        </w:rPr>
        <w:t>Pragya Patel</w:t>
      </w:r>
    </w:p>
    <w:p w14:paraId="0EE5094B" w14:textId="77777777" w:rsidR="00E20634" w:rsidRPr="00F1278F" w:rsidRDefault="00E20634" w:rsidP="00E20634">
      <w:pPr>
        <w:spacing w:after="0" w:line="240" w:lineRule="auto"/>
        <w:rPr>
          <w:rFonts w:asciiTheme="majorHAnsi" w:eastAsia="Times New Roman" w:hAnsiTheme="majorHAnsi" w:cs="Times New Roman"/>
          <w:sz w:val="28"/>
          <w:szCs w:val="28"/>
          <w:lang w:eastAsia="en-IN" w:bidi="ar-SA"/>
        </w:rPr>
      </w:pPr>
      <w:r w:rsidRPr="00F1278F">
        <w:rPr>
          <w:rFonts w:asciiTheme="majorHAnsi" w:eastAsia="Times New Roman" w:hAnsiTheme="majorHAnsi" w:cs="Times New Roman"/>
          <w:b/>
          <w:bCs/>
          <w:color w:val="000000"/>
          <w:sz w:val="28"/>
          <w:szCs w:val="28"/>
          <w:lang w:eastAsia="en-IN" w:bidi="ar-SA"/>
        </w:rPr>
        <w:t>17807477</w:t>
      </w:r>
    </w:p>
    <w:p w14:paraId="03A22B76" w14:textId="77777777" w:rsidR="00E20634" w:rsidRDefault="00E20634" w:rsidP="00E20634">
      <w:p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0"/>
          <w:lang w:val="en-IN" w:bidi="hi-IN"/>
        </w:rPr>
        <w:id w:val="2726777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69FD98" w14:textId="77777777" w:rsidR="00E20634" w:rsidRDefault="00E20634" w:rsidP="00E20634">
          <w:pPr>
            <w:pStyle w:val="TOCHeading"/>
          </w:pPr>
          <w:r>
            <w:t>Contents</w:t>
          </w:r>
        </w:p>
        <w:p w14:paraId="729B2A6C" w14:textId="3CF33C0F" w:rsidR="00A74C73" w:rsidRDefault="00E2063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Cs w:val="22"/>
              <w:lang w:eastAsia="en-IN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207639" w:history="1">
            <w:r w:rsidR="00A74C73" w:rsidRPr="001A1C7D">
              <w:rPr>
                <w:rStyle w:val="Hyperlink"/>
                <w:noProof/>
              </w:rPr>
              <w:t>Plots of u(j=j-midplane) at different time steps</w:t>
            </w:r>
            <w:r w:rsidR="00A74C73">
              <w:rPr>
                <w:noProof/>
                <w:webHidden/>
              </w:rPr>
              <w:tab/>
            </w:r>
            <w:r w:rsidR="00A74C73">
              <w:rPr>
                <w:noProof/>
                <w:webHidden/>
              </w:rPr>
              <w:fldChar w:fldCharType="begin"/>
            </w:r>
            <w:r w:rsidR="00A74C73">
              <w:rPr>
                <w:noProof/>
                <w:webHidden/>
              </w:rPr>
              <w:instrText xml:space="preserve"> PAGEREF _Toc78207639 \h </w:instrText>
            </w:r>
            <w:r w:rsidR="00A74C73">
              <w:rPr>
                <w:noProof/>
                <w:webHidden/>
              </w:rPr>
            </w:r>
            <w:r w:rsidR="00A74C73">
              <w:rPr>
                <w:noProof/>
                <w:webHidden/>
              </w:rPr>
              <w:fldChar w:fldCharType="separate"/>
            </w:r>
            <w:r w:rsidR="00F87F9B">
              <w:rPr>
                <w:noProof/>
                <w:webHidden/>
              </w:rPr>
              <w:t>3</w:t>
            </w:r>
            <w:r w:rsidR="00A74C73">
              <w:rPr>
                <w:noProof/>
                <w:webHidden/>
              </w:rPr>
              <w:fldChar w:fldCharType="end"/>
            </w:r>
          </w:hyperlink>
        </w:p>
        <w:p w14:paraId="45B76EAA" w14:textId="2C456D7D" w:rsidR="00A74C73" w:rsidRDefault="00A74C7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Cs w:val="22"/>
              <w:lang w:eastAsia="en-IN" w:bidi="ar-SA"/>
            </w:rPr>
          </w:pPr>
          <w:hyperlink w:anchor="_Toc78207640" w:history="1">
            <w:r w:rsidRPr="001A1C7D">
              <w:rPr>
                <w:rStyle w:val="Hyperlink"/>
                <w:noProof/>
              </w:rPr>
              <w:t>Plots of w(j=j-midplane) and vorticity at steady-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207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7F9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43C8F" w14:textId="35B91B65" w:rsidR="00E20634" w:rsidRDefault="00E20634" w:rsidP="00E20634">
          <w:r>
            <w:rPr>
              <w:b/>
              <w:bCs/>
              <w:noProof/>
            </w:rPr>
            <w:fldChar w:fldCharType="end"/>
          </w:r>
          <w:r>
            <w:rPr>
              <w:b/>
              <w:bCs/>
              <w:noProof/>
            </w:rPr>
            <w:t xml:space="preserve"> </w:t>
          </w:r>
          <w:r w:rsidR="00A74C73">
            <w:rPr>
              <w:b/>
              <w:bCs/>
              <w:noProof/>
            </w:rPr>
            <w:t>Appendix (Formulation)</w:t>
          </w:r>
        </w:p>
      </w:sdtContent>
    </w:sdt>
    <w:p w14:paraId="51DC9559" w14:textId="77777777" w:rsidR="00E20634" w:rsidRPr="00E20634" w:rsidRDefault="00E20634" w:rsidP="00E20634">
      <w:pPr>
        <w:rPr>
          <w:b/>
          <w:bCs/>
        </w:rPr>
      </w:pPr>
      <w:r w:rsidRPr="00E20634">
        <w:rPr>
          <w:b/>
          <w:bCs/>
        </w:rPr>
        <w:t>Input  Values:</w:t>
      </w:r>
    </w:p>
    <w:p w14:paraId="165A68ED" w14:textId="77777777" w:rsidR="00E20634" w:rsidRDefault="00E20634" w:rsidP="00E20634">
      <w:r>
        <w:t>CFL = 1.2; L = 1; Lx = 1; Ly = 1; Lz = 1;</w:t>
      </w:r>
    </w:p>
    <w:p w14:paraId="25780DA9" w14:textId="77777777" w:rsidR="00E20634" w:rsidRDefault="00E20634" w:rsidP="00E20634">
      <w:pPr>
        <w:tabs>
          <w:tab w:val="left" w:pos="2843"/>
        </w:tabs>
      </w:pPr>
      <w:r>
        <w:t>N = 32; Nx = 32; Ny = 32; Nz = 32;</w:t>
      </w:r>
    </w:p>
    <w:p w14:paraId="09B0E3C4" w14:textId="77777777" w:rsidR="00E20634" w:rsidRDefault="00E20634" w:rsidP="00E20634">
      <w:r>
        <w:t>Re = 100; U = 1; (U at lid) nu = 0.01;</w:t>
      </w:r>
    </w:p>
    <w:p w14:paraId="57B3FF42" w14:textId="77777777" w:rsidR="00E20634" w:rsidRPr="00E5060F" w:rsidRDefault="00E20634" w:rsidP="00E20634">
      <w:pPr>
        <w:rPr>
          <w:rFonts w:asciiTheme="majorHAnsi" w:hAnsiTheme="majorHAnsi" w:cs="Times New Roman"/>
        </w:rPr>
      </w:pPr>
      <w:r w:rsidRPr="00F1278F">
        <w:rPr>
          <w:rFonts w:asciiTheme="majorHAnsi" w:hAnsiTheme="majorHAnsi" w:cs="Times New Roman"/>
        </w:rPr>
        <w:br w:type="page"/>
      </w:r>
    </w:p>
    <w:p w14:paraId="2F54617E" w14:textId="5F6CC9D5" w:rsidR="00E20634" w:rsidRDefault="00E20634" w:rsidP="00E20634">
      <w:pPr>
        <w:pStyle w:val="Heading1"/>
      </w:pPr>
      <w:bookmarkStart w:id="1" w:name="_Toc78207639"/>
      <w:r>
        <w:lastRenderedPageBreak/>
        <w:t>Plots of u(j=j-midplane)</w:t>
      </w:r>
      <w:r w:rsidR="00A43F06">
        <w:t xml:space="preserve"> at different time steps</w:t>
      </w:r>
      <w:bookmarkEnd w:id="1"/>
    </w:p>
    <w:p w14:paraId="532CE26F" w14:textId="7363D1CB" w:rsidR="00E20634" w:rsidRDefault="00E20634" w:rsidP="00E20634">
      <w:r>
        <w:t>Note: x and y axes show ith and kth nodes</w:t>
      </w:r>
    </w:p>
    <w:p w14:paraId="5812F008" w14:textId="574D9ABC" w:rsidR="00E20634" w:rsidRDefault="00E20634" w:rsidP="00E20634">
      <w:r>
        <w:rPr>
          <w:noProof/>
        </w:rPr>
        <w:drawing>
          <wp:inline distT="0" distB="0" distL="0" distR="0" wp14:anchorId="22CE8AA4" wp14:editId="40710449">
            <wp:extent cx="5332095" cy="4001770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AFF47C" wp14:editId="1A537383">
            <wp:extent cx="5332095" cy="4001770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38A07" w14:textId="34A2749C" w:rsidR="00E20634" w:rsidRDefault="00E20634" w:rsidP="00E20634"/>
    <w:p w14:paraId="572F5D10" w14:textId="77777777" w:rsidR="00E20634" w:rsidRDefault="00E20634" w:rsidP="00E20634">
      <w:r>
        <w:rPr>
          <w:noProof/>
        </w:rPr>
        <w:lastRenderedPageBreak/>
        <w:drawing>
          <wp:inline distT="0" distB="0" distL="0" distR="0" wp14:anchorId="646095A4" wp14:editId="3DAB6246">
            <wp:extent cx="5332095" cy="4001770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B3ED9" w14:textId="77777777" w:rsidR="00E20634" w:rsidRDefault="00E20634" w:rsidP="00E20634">
      <w:r>
        <w:rPr>
          <w:noProof/>
        </w:rPr>
        <w:drawing>
          <wp:inline distT="0" distB="0" distL="0" distR="0" wp14:anchorId="2D7C62B9" wp14:editId="24A8E2EB">
            <wp:extent cx="5332095" cy="4001770"/>
            <wp:effectExtent l="0" t="0" r="190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40361" w14:textId="573602A0" w:rsidR="00E20634" w:rsidRDefault="00E20634" w:rsidP="00E20634">
      <w:r>
        <w:rPr>
          <w:noProof/>
        </w:rPr>
        <w:lastRenderedPageBreak/>
        <w:drawing>
          <wp:inline distT="0" distB="0" distL="0" distR="0" wp14:anchorId="495FB30D" wp14:editId="2B2376E4">
            <wp:extent cx="5332095" cy="4001770"/>
            <wp:effectExtent l="0" t="0" r="190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F9648" w14:textId="2F444668" w:rsidR="00E20634" w:rsidRDefault="00E20634" w:rsidP="00E20634">
      <w:r>
        <w:rPr>
          <w:noProof/>
        </w:rPr>
        <w:drawing>
          <wp:inline distT="0" distB="0" distL="0" distR="0" wp14:anchorId="24520622" wp14:editId="14999151">
            <wp:extent cx="5332095" cy="400177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25D37" w14:textId="463ECE16" w:rsidR="00E20634" w:rsidRDefault="00E20634" w:rsidP="00E20634"/>
    <w:p w14:paraId="72750A4A" w14:textId="004EE5C5" w:rsidR="00E20634" w:rsidRDefault="00E20634" w:rsidP="00E20634"/>
    <w:p w14:paraId="6DD162B2" w14:textId="14C44659" w:rsidR="00E20634" w:rsidRDefault="00E20634" w:rsidP="00E20634"/>
    <w:p w14:paraId="0D615DA0" w14:textId="6B7AEC40" w:rsidR="00E20634" w:rsidRPr="00E20634" w:rsidRDefault="00E20634" w:rsidP="00711D66">
      <w:pPr>
        <w:pStyle w:val="Heading1"/>
      </w:pPr>
      <w:bookmarkStart w:id="2" w:name="_Toc78207640"/>
      <w:r>
        <w:lastRenderedPageBreak/>
        <w:t>Plots of w(j=j-midplane) and vorticity</w:t>
      </w:r>
      <w:r w:rsidR="00A43F06">
        <w:t xml:space="preserve"> at steady-state</w:t>
      </w:r>
      <w:bookmarkEnd w:id="2"/>
    </w:p>
    <w:p w14:paraId="48CB739D" w14:textId="77777777" w:rsidR="00E20634" w:rsidRDefault="00E20634" w:rsidP="00E20634"/>
    <w:p w14:paraId="694DDA9F" w14:textId="5726E740" w:rsidR="00E20634" w:rsidRDefault="00E20634" w:rsidP="00E20634">
      <w:r>
        <w:rPr>
          <w:noProof/>
        </w:rPr>
        <w:drawing>
          <wp:inline distT="0" distB="0" distL="0" distR="0" wp14:anchorId="2E6FCC0F" wp14:editId="11F42DF3">
            <wp:extent cx="5332095" cy="4001770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653EE5" wp14:editId="57B77A3E">
            <wp:extent cx="5332095" cy="4001770"/>
            <wp:effectExtent l="0" t="0" r="190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00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C8189" w14:textId="621E81BC" w:rsidR="00E20634" w:rsidRDefault="00E20634" w:rsidP="00E20634"/>
    <w:sectPr w:rsidR="00E20634" w:rsidSect="005050E6">
      <w:pgSz w:w="11906" w:h="16838"/>
      <w:pgMar w:top="1418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szQwMDc3MbW0MLVU0lEKTi0uzszPAykwrAUAziQyZiwAAAA="/>
  </w:docVars>
  <w:rsids>
    <w:rsidRoot w:val="00E20634"/>
    <w:rsid w:val="0000125A"/>
    <w:rsid w:val="00096B08"/>
    <w:rsid w:val="00711D66"/>
    <w:rsid w:val="00A43F06"/>
    <w:rsid w:val="00A74C73"/>
    <w:rsid w:val="00CF40DC"/>
    <w:rsid w:val="00E20634"/>
    <w:rsid w:val="00F87F9B"/>
    <w:rsid w:val="00F92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62058"/>
  <w15:chartTrackingRefBased/>
  <w15:docId w15:val="{79E2A891-DB45-49CF-B73F-2052E4878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634"/>
  </w:style>
  <w:style w:type="paragraph" w:styleId="Heading1">
    <w:name w:val="heading 1"/>
    <w:basedOn w:val="Normal"/>
    <w:next w:val="Normal"/>
    <w:link w:val="Heading1Char"/>
    <w:uiPriority w:val="9"/>
    <w:qFormat/>
    <w:rsid w:val="00E206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6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6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634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E20634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E20634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table" w:styleId="TableGrid">
    <w:name w:val="Table Grid"/>
    <w:basedOn w:val="TableNormal"/>
    <w:uiPriority w:val="39"/>
    <w:rsid w:val="00E20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20634"/>
    <w:pPr>
      <w:outlineLvl w:val="9"/>
    </w:pPr>
    <w:rPr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E206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2063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2063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206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ya Patel</dc:creator>
  <cp:keywords/>
  <dc:description/>
  <cp:lastModifiedBy>Pragya Patel</cp:lastModifiedBy>
  <cp:revision>9</cp:revision>
  <cp:lastPrinted>2021-07-26T10:30:00Z</cp:lastPrinted>
  <dcterms:created xsi:type="dcterms:W3CDTF">2021-07-26T10:12:00Z</dcterms:created>
  <dcterms:modified xsi:type="dcterms:W3CDTF">2021-07-26T10:30:00Z</dcterms:modified>
</cp:coreProperties>
</file>